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7B0F165B" w:rsidR="00EF62D7" w:rsidRPr="00DD7AB9" w:rsidRDefault="0083681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9</w:t>
            </w:r>
            <w:r w:rsidR="0091764C">
              <w:rPr>
                <w:rFonts w:ascii="Calibri" w:hAnsi="Calibri"/>
                <w:sz w:val="22"/>
                <w:szCs w:val="22"/>
              </w:rPr>
              <w:t>/09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07C0DE79" w:rsidR="00EF62D7" w:rsidRPr="00E074AC" w:rsidRDefault="0083681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7</w:t>
            </w:r>
            <w:r w:rsidR="0091764C">
              <w:rPr>
                <w:rFonts w:ascii="Calibri" w:hAnsi="Calibri"/>
                <w:sz w:val="22"/>
                <w:szCs w:val="22"/>
              </w:rPr>
              <w:t>.00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14727F7B" w:rsidR="00EF62D7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E</w:t>
            </w:r>
            <w:r w:rsidR="00836817">
              <w:rPr>
                <w:rFonts w:ascii="Calibri" w:hAnsi="Calibri"/>
                <w:sz w:val="22"/>
                <w:szCs w:val="22"/>
              </w:rPr>
              <w:t xml:space="preserve"> GSR 2-6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81515AA" w14:textId="2CF3DDB4" w:rsidR="00EF62D7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76D17586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Jie Min</w:t>
            </w:r>
          </w:p>
          <w:p w14:paraId="065FE938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14885151" w14:textId="1AA43ED4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u SeoungLim</w:t>
            </w:r>
          </w:p>
          <w:p w14:paraId="54552292" w14:textId="06F1D549" w:rsidR="0091764C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lya Syazwani Binte Mohamed Yusoff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7262E58C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91764C">
              <w:rPr>
                <w:rFonts w:ascii="Calibri" w:hAnsi="Calibri"/>
                <w:sz w:val="22"/>
                <w:szCs w:val="22"/>
              </w:rPr>
              <w:t>Run through project requirements</w:t>
            </w:r>
          </w:p>
          <w:p w14:paraId="570D1954" w14:textId="072D153F" w:rsidR="008A5961" w:rsidRDefault="008A5961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 Finalize schedule</w:t>
            </w:r>
          </w:p>
          <w:p w14:paraId="4C519F8E" w14:textId="50983BA3" w:rsidR="0091764C" w:rsidRDefault="008A5961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. </w:t>
            </w:r>
            <w:r>
              <w:rPr>
                <w:rFonts w:ascii="Calibri" w:hAnsi="Calibri"/>
                <w:sz w:val="22"/>
                <w:szCs w:val="22"/>
              </w:rPr>
              <w:t>Segregate the iteration 1 tasks</w:t>
            </w:r>
          </w:p>
          <w:p w14:paraId="6C3C63C3" w14:textId="28A7E6E5" w:rsidR="008A5961" w:rsidRPr="00511E1B" w:rsidRDefault="008A5961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"/>
        <w:gridCol w:w="3778"/>
        <w:gridCol w:w="2112"/>
        <w:gridCol w:w="2176"/>
      </w:tblGrid>
      <w:tr w:rsidR="008A5961" w:rsidRPr="00511E1B" w14:paraId="47143585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8A5961" w:rsidRPr="00511E1B" w14:paraId="19C5DC9D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2E469332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Finalize schedule for iteration 1 and 2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1D6778B4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ALL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449C5532" w14:textId="77777777" w:rsidR="00EF62D7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0</w:t>
            </w:r>
            <w:r w:rsidR="0091764C">
              <w:rPr>
                <w:rFonts w:ascii="Calibri" w:hAnsi="Calibri" w:cs="Arial"/>
                <w:sz w:val="20"/>
              </w:rPr>
              <w:t>/09/2019</w:t>
            </w:r>
          </w:p>
          <w:p w14:paraId="2A6C5A03" w14:textId="492FAA12" w:rsidR="008A5961" w:rsidRPr="00511E1B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</w:tr>
      <w:tr w:rsidR="008A5961" w:rsidRPr="00511E1B" w14:paraId="4DB00C31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C7D4524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75B9513D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Iteration 1 – Start on llogin and test cases 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38517D18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Hilya and Jie Min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25914E35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3/09/2019</w:t>
            </w:r>
          </w:p>
        </w:tc>
      </w:tr>
      <w:tr w:rsidR="008A5961" w:rsidRPr="00511E1B" w14:paraId="073C8925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08D0316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0CBC2143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854B8A5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553C5959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</w:tr>
      <w:tr w:rsidR="008A5961" w:rsidRPr="00511E1B" w14:paraId="7822D05B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2F4368C8" w14:textId="6AA01B35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3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481791BA" w14:textId="4EAECB0A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teration 1 – Start on bootstrap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4B3E7AF0" w14:textId="1AE72CB4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ky and Hui Sin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6FF3862" w14:textId="02EE60BE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3/09/2019</w:t>
            </w:r>
          </w:p>
        </w:tc>
      </w:tr>
      <w:tr w:rsidR="008A5961" w:rsidRPr="00511E1B" w14:paraId="5A34AF18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702C5D2A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0FF0FD0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040E8CA3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D35F63F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</w:tr>
      <w:tr w:rsidR="008A5961" w:rsidRPr="00511E1B" w14:paraId="7808F6B0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7E64F83E" w14:textId="0AECB35B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4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02946F8B" w14:textId="768CA87D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Daily updates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1387D548" w14:textId="03AF4797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5D0DDDF5" w14:textId="06D5808E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7/09/2019</w:t>
            </w: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082A4136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The meeting was adjourned at</w:t>
      </w:r>
      <w:r w:rsidR="008A5961">
        <w:rPr>
          <w:rFonts w:ascii="Calibri" w:hAnsi="Calibri" w:cs="Arial"/>
          <w:sz w:val="22"/>
          <w:szCs w:val="22"/>
        </w:rPr>
        <w:t xml:space="preserve"> 10</w:t>
      </w:r>
      <w:r w:rsidR="0091764C">
        <w:rPr>
          <w:rFonts w:ascii="Calibri" w:hAnsi="Calibri" w:cs="Arial"/>
          <w:sz w:val="22"/>
          <w:szCs w:val="22"/>
        </w:rPr>
        <w:t>.15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331234EF" w:rsidR="00EF62D7" w:rsidRPr="00511E1B" w:rsidRDefault="008A5961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Hilya Syazwani Binte Mohamed Yusoff</w:t>
      </w:r>
      <w:bookmarkStart w:id="0" w:name="_GoBack"/>
      <w:bookmarkEnd w:id="0"/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9497471" w14:textId="69C7CCA5" w:rsidR="0091764C" w:rsidRPr="0091764C" w:rsidRDefault="00E61C94" w:rsidP="0091764C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781A4866" w14:textId="77777777" w:rsidR="008568E6" w:rsidRDefault="008568E6"/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NLQ0MTI2MbZU0lEKTi0uzszPAykwrAUACGYq1SwAAAA="/>
  </w:docVars>
  <w:rsids>
    <w:rsidRoot w:val="00EF62D7"/>
    <w:rsid w:val="0070335F"/>
    <w:rsid w:val="00836817"/>
    <w:rsid w:val="008568E6"/>
    <w:rsid w:val="008A5961"/>
    <w:rsid w:val="0091764C"/>
    <w:rsid w:val="00D35D95"/>
    <w:rsid w:val="00E61C94"/>
    <w:rsid w:val="00EF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0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hilya.yusoff@outlook.com</cp:lastModifiedBy>
  <cp:revision>5</cp:revision>
  <dcterms:created xsi:type="dcterms:W3CDTF">2013-08-22T02:14:00Z</dcterms:created>
  <dcterms:modified xsi:type="dcterms:W3CDTF">2019-09-19T12:52:00Z</dcterms:modified>
</cp:coreProperties>
</file>